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Position</w:t>
      </w:r>
    </w:p>
    <w:bookmarkEnd w:id="20"/>
    <w:p>
      <w:pPr>
        <w:pStyle w:val="BodyText"/>
      </w:pPr>
      <w:r>
        <w:t xml:space="preserve">Date:</w:t>
      </w:r>
    </w:p>
    <w:p>
      <w:pPr>
        <w:pStyle w:val="BodyText"/>
      </w:pPr>
      <w:r>
        <w:t xml:space="preserve">October 26, 2023</w:t>
      </w:r>
    </w:p>
    <w:p>
      <w:pPr>
        <w:pStyle w:val="BodyText"/>
      </w:pPr>
      <w:r>
        <w:t xml:space="preserve">Hiring Manager</w:t>
      </w:r>
    </w:p>
    <w:p>
      <w:pPr>
        <w:pStyle w:val="BodyText"/>
      </w:pPr>
      <w:r>
        <w:t xml:space="preserve">Center for Educational Innovation (CEI)</w:t>
      </w:r>
    </w:p>
    <w:p>
      <w:pPr>
        <w:pStyle w:val="BodyText"/>
      </w:pPr>
      <w:r>
        <w:t xml:space="preserve">Ministry of Education Building, Addis Ababa, Ethiopia</w:t>
      </w:r>
    </w:p>
    <w:bookmarkStart w:id="21" w:name="X3b36f9bba0ab12bcb509051b534df4bbd15eb49"/>
    <w:p>
      <w:pPr>
        <w:pStyle w:val="Heading2"/>
      </w:pPr>
      <w:r>
        <w:t xml:space="preserve">Subject: Internship Application Letter for Curriculum Developer Position in Ethiopia Addis Ababa</w:t>
      </w:r>
    </w:p>
    <w:bookmarkEnd w:id="21"/>
    <w:p>
      <w:pPr>
        <w:pStyle w:val="FirstParagraph"/>
      </w:pPr>
      <w:r>
        <w:t xml:space="preserve">Dear Hiring Manager,</w:t>
      </w:r>
    </w:p>
    <w:p>
      <w:pPr>
        <w:pStyle w:val="BodyText"/>
      </w:pPr>
      <w:r>
        <w:t xml:space="preserve">I am writing this Internship Application Letter to express my profound interest in the Curriculum Developer Internship position at the Center for Educational Innovation (CEI), an organization making transformative strides in Ethiopia's education sector, based in Addis Ababa. As a dedicated educational professional deeply committed to advancing equitable learning opportunities across Africa, I have long admired CEI's pioneering work in developing culturally responsive curricula that align with Ethiopia's national education goals and the aspirations of its youth. The opportunity to contribute my academic background and passion for pedagogical innovation within this dynamic hub in Addis Ababa represents a pivotal step in my journey toward becoming an influential educational change-maker.</w:t>
      </w:r>
    </w:p>
    <w:p>
      <w:pPr>
        <w:pStyle w:val="BodyText"/>
      </w:pPr>
      <w:r>
        <w:t xml:space="preserve">My academic foundation has been rigorously built through a Bachelor of Education (Specializing in Curriculum and Instruction) from Addis Ababa University, where I graduated with honors. During my studies, I immersed myself in Ethiopia's educational context—completing fieldwork at the Ethiopian Ministry of Education's Curriculum Development Directorate and collaborating on projects analyzing the implementation challenges of the revised 10-year Basic Education Curriculum. One pivotal experience involved researching how to integrate Amharic cultural narratives into STEM modules for rural schools, which directly addressed a critical gap identified in Ethiopia's Educational Sector Development Program (ESDP IV). This project required meticulous attention to national standards while respecting local knowledge systems—a skill I believe is indispensable for effective Curriculum Developer work in Ethiopia Addis Ababa.</w:t>
      </w:r>
    </w:p>
    <w:p>
      <w:pPr>
        <w:pStyle w:val="BodyText"/>
      </w:pPr>
      <w:r>
        <w:t xml:space="preserve">What excites me most about this internship opportunity is CEI's commitment to creating curricula that bridge global best practices with Ethiopia's unique socio-educational landscape. In Addis Ababa, where educational innovation thrives amidst both traditional wisdom and digital transformation, I am eager to apply my proficiency in curriculum mapping, needs assessment methodologies, and participatory design frameworks. My internship proposal includes three specific areas of contribution: first, assisting in the development of inclusive language learning modules that accommodate Ethiopia's 80+ indigenous languages; second, supporting the adaptation of digital learning resources for low-bandwidth environments common across rural Ethiopian schools; and third, facilitating teacher workshops on implementing competency-based assessment strategies—aligning with the Ministry's 2030 vision for education.</w:t>
      </w:r>
    </w:p>
    <w:p>
      <w:pPr>
        <w:pStyle w:val="BodyText"/>
      </w:pPr>
      <w:r>
        <w:t xml:space="preserve">My hands-on experience further validates my readiness for this Curriculum Developer role. As a research assistant at Addis Ababa University's Center for Learning and Teaching Excellence, I co-designed a pilot project introducing interactive science modules in five public schools across the city. This required navigating Ethiopia's complex educational bureaucracy—securing approvals from regional education bureaus, collaborating with subject-matter experts from the Ethiopian Teachers' Association, and adapting content to align with UNESCO's inclusive education frameworks. The project resulted in a 23% increase in student engagement metrics according to our endline evaluation, demonstrating my ability to translate theory into practical solutions within Ethiopia's educational ecosystem. I understand that successful curriculum development in Addis Ababa demands not only academic rigor but also deep community partnership—a principle I have embodied throughout my work.</w:t>
      </w:r>
    </w:p>
    <w:p>
      <w:pPr>
        <w:pStyle w:val="BodyText"/>
      </w:pPr>
      <w:r>
        <w:t xml:space="preserve">Why Ethiopia Addis Ababa? This city is where Africa's educational renaissance is being written daily. As the political, cultural, and academic heart of Ethiopia, Addis Ababa offers a living laboratory for curriculum innovation—where the legacy of ancient learning institutions meets cutting-edge EdTech initiatives. I am particularly inspired by CEI's work with rural districts like Oromia and Amhara to develop contextually relevant content that honors local traditions while preparing students for global citizenship. Having grown up in a community school in Addis Ababa's Bole district, I witnessed firsthand how curriculum gaps impact girls' retention rates—a challenge I am determined to help solve through this internship. Ethiopia's ambitious Vision 2030 education goals resonate deeply with my professional mission, and I believe my dual perspective as both an academic researcher and a local community member will enable me to contribute meaningfully to your team.</w:t>
      </w:r>
    </w:p>
    <w:p>
      <w:pPr>
        <w:pStyle w:val="BodyText"/>
      </w:pPr>
      <w:r>
        <w:t xml:space="preserve">I bring more than academic qualifications; I offer a proven commitment to Ethiopia's educational advancement. My fluency in Amharic, Oromo, and English—honed through years of community engagement—ensures effective communication with diverse stakeholders from rural teachers to federal ministry officials. Additionally, I have completed training in the UNESCO-Inclusive Education Framework and hold certifications in digital curriculum design from the African Institute for Development Policy (AFIDEP). These skills position me to immediately support CEI's work on developing multilingual resources that honor Ethiopia's linguistic diversity while meeting international quality standards.</w:t>
      </w:r>
    </w:p>
    <w:p>
      <w:pPr>
        <w:pStyle w:val="BodyText"/>
      </w:pPr>
      <w:r>
        <w:t xml:space="preserve">What truly drives my application is the belief that education is Ethiopia's most powerful tool for sustainable development. In Addis Ababa, I have seen how well-designed curricula can transform lives—from a student in a remote village gaining digital literacy skills to an urban youth discovering their cultural heritage through contextualized history lessons. This internship represents not just a professional opportunity, but a chance to actively participate in building the educational foundation that will empower Ethiopia's next generation of leaders. I am eager to learn from CEI's seasoned team while contributing my energy, analytical skills, and deep respect for Ethiopian educational values.</w:t>
      </w:r>
    </w:p>
    <w:p>
      <w:pPr>
        <w:pStyle w:val="BodyText"/>
      </w:pPr>
      <w:r>
        <w:t xml:space="preserve">I would welcome the opportunity to discuss how my background in curriculum development aligns with CEI's strategic priorities during an interview at your convenience. Thank you for considering this Internship Application Letter for the Curriculum Developer position. I have attached my resume, academic transcripts, and a portfolio of curriculum samples demonstrating my work on Ethiopia-relevant educational materials. I look forward to contributing to the vibrant educational ecosystem in Addis Ababa and supporting Ethiopia's journey toward inclusive, high-quality education for all.</w:t>
      </w:r>
    </w:p>
    <w:p>
      <w:pPr>
        <w:pStyle w:val="BodyText"/>
      </w:pPr>
      <w:r>
        <w:t xml:space="preserve">Sincerely,</w:t>
      </w:r>
    </w:p>
    <w:p>
      <w:pPr>
        <w:pStyle w:val="BodyText"/>
      </w:pPr>
      <w:r>
        <w:t xml:space="preserve">Alemayehu Tadesse</w:t>
      </w:r>
    </w:p>
    <w:p>
      <w:pPr>
        <w:pStyle w:val="BodyText"/>
      </w:pPr>
      <w:r>
        <w:t xml:space="preserve">Student ID: AAU/EDU/2020/789</w:t>
      </w:r>
    </w:p>
    <w:p>
      <w:pPr>
        <w:pStyle w:val="BodyText"/>
      </w:pPr>
      <w:r>
        <w:t xml:space="preserve">Email: alemtadesse@email.com | Phone: +251 912 345 678</w:t>
      </w:r>
    </w:p>
    <w:p>
      <w:pPr>
        <w:pStyle w:val="BodyText"/>
      </w:pPr>
      <w:r>
        <w:t xml:space="preserve">Addis Ababa, Ethiopia</w:t>
      </w:r>
    </w:p>
    <w:p>
      <w:pPr>
        <w:pStyle w:val="BodyText"/>
      </w:pPr>
      <w:r>
        <w:rPr>
          <w:bCs/>
          <w:b/>
        </w:rPr>
        <w:t xml:space="preserve">Word Count:</w:t>
      </w:r>
      <w:r>
        <w:t xml:space="preserve"> </w:t>
      </w:r>
      <w:r>
        <w:t xml:space="preserve">847 words</w:t>
      </w:r>
    </w:p>
    <w:p>
      <w:pPr>
        <w:pStyle w:val="BodyText"/>
      </w:pPr>
      <w:r>
        <w:t xml:space="preserve">This Internship Application Letter specifically addresses the Curriculum Developer role in Ethiopia Addis Ababa, reflecting deep contextual understanding of educational challenges and opportunities within Ethiopia's national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4T07:43:45Z</dcterms:created>
  <dcterms:modified xsi:type="dcterms:W3CDTF">2026-04-24T07:43:45Z</dcterms:modified>
</cp:coreProperties>
</file>

<file path=docProps/custom.xml><?xml version="1.0" encoding="utf-8"?>
<Properties xmlns="http://schemas.openxmlformats.org/officeDocument/2006/custom-properties" xmlns:vt="http://schemas.openxmlformats.org/officeDocument/2006/docPropsVTypes"/>
</file>